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71712" w14:textId="01B13EE9" w:rsidR="000668F3" w:rsidRPr="00DB0FDF" w:rsidRDefault="000668F3">
      <w:pPr>
        <w:rPr>
          <w:rFonts w:ascii="Arial Black" w:hAnsi="Arial Black"/>
          <w:sz w:val="72"/>
          <w:szCs w:val="72"/>
        </w:rPr>
      </w:pPr>
      <w:r w:rsidRPr="00DB0FDF">
        <w:rPr>
          <w:rFonts w:ascii="Arial Black" w:hAnsi="Arial Black"/>
          <w:sz w:val="72"/>
          <w:szCs w:val="72"/>
        </w:rPr>
        <w:t>shorturl.at/kwDG3</w:t>
      </w:r>
    </w:p>
    <w:p w14:paraId="07C71716" w14:textId="77777777" w:rsidR="00DB0FDF" w:rsidRDefault="00DB0FDF"/>
    <w:p w14:paraId="65599D2A" w14:textId="77777777" w:rsidR="000668F3" w:rsidRDefault="000668F3"/>
    <w:sectPr w:rsidR="000668F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tjAAEoaW5qYWRko6SsGpxcWZ+XkgBYa1AKfN7WUsAAAA"/>
  </w:docVars>
  <w:rsids>
    <w:rsidRoot w:val="000668F3"/>
    <w:rsid w:val="000668F3"/>
    <w:rsid w:val="00DB0FDF"/>
    <w:rsid w:val="00E11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19AB7"/>
  <w15:chartTrackingRefBased/>
  <w15:docId w15:val="{04FE8968-B235-417C-B44C-F428AF6FA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0668F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668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17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ÁNGEL LUQUE FERNÁNDEZ</dc:creator>
  <cp:keywords/>
  <dc:description/>
  <cp:lastModifiedBy>MIGUEL ÁNGEL LUQUE FERNÁNDEZ</cp:lastModifiedBy>
  <cp:revision>2</cp:revision>
  <dcterms:created xsi:type="dcterms:W3CDTF">2023-02-22T11:13:00Z</dcterms:created>
  <dcterms:modified xsi:type="dcterms:W3CDTF">2023-02-22T11:16:00Z</dcterms:modified>
</cp:coreProperties>
</file>